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00" w:lineRule="auto"/>
        <w:jc w:val="center"/>
        <w:rPr>
          <w:rFonts w:ascii="方正小标宋简体" w:eastAsia="方正小标宋简体"/>
          <w:sz w:val="44"/>
          <w:szCs w:val="44"/>
        </w:rPr>
      </w:pPr>
      <w:r>
        <w:rPr>
          <w:rFonts w:hint="eastAsia" w:ascii="方正小标宋简体" w:eastAsia="方正小标宋简体"/>
          <w:sz w:val="44"/>
          <w:szCs w:val="44"/>
        </w:rPr>
        <w:t>校团委关于开展“豫筑青年志，信抒革命情”主题团日活动的通知</w:t>
      </w:r>
    </w:p>
    <w:p>
      <w:pPr>
        <w:rPr>
          <w:rFonts w:ascii="仿宋" w:hAnsi="仿宋" w:eastAsia="仿宋"/>
          <w:sz w:val="32"/>
          <w:szCs w:val="32"/>
        </w:rPr>
      </w:pPr>
      <w:r>
        <w:rPr>
          <w:rFonts w:hint="eastAsia" w:ascii="仿宋" w:hAnsi="仿宋" w:eastAsia="仿宋"/>
          <w:sz w:val="32"/>
          <w:szCs w:val="32"/>
        </w:rPr>
        <w:t>各学院团总支：</w:t>
      </w:r>
    </w:p>
    <w:p>
      <w:pPr>
        <w:spacing w:line="300" w:lineRule="auto"/>
        <w:ind w:firstLine="640" w:firstLineChars="200"/>
        <w:rPr>
          <w:rFonts w:ascii="仿宋" w:hAnsi="仿宋" w:eastAsia="仿宋"/>
          <w:sz w:val="32"/>
          <w:szCs w:val="32"/>
        </w:rPr>
      </w:pPr>
      <w:r>
        <w:rPr>
          <w:rFonts w:hint="eastAsia" w:ascii="仿宋" w:hAnsi="仿宋" w:eastAsia="仿宋"/>
          <w:sz w:val="32"/>
          <w:szCs w:val="32"/>
        </w:rPr>
        <w:t>1</w:t>
      </w:r>
      <w:r>
        <w:rPr>
          <w:rFonts w:ascii="仿宋" w:hAnsi="仿宋" w:eastAsia="仿宋"/>
          <w:sz w:val="32"/>
          <w:szCs w:val="32"/>
        </w:rPr>
        <w:t>0</w:t>
      </w:r>
      <w:r>
        <w:rPr>
          <w:rFonts w:hint="eastAsia" w:ascii="仿宋" w:hAnsi="仿宋" w:eastAsia="仿宋"/>
          <w:sz w:val="32"/>
          <w:szCs w:val="32"/>
        </w:rPr>
        <w:t>月2</w:t>
      </w:r>
      <w:r>
        <w:rPr>
          <w:rFonts w:ascii="仿宋" w:hAnsi="仿宋" w:eastAsia="仿宋"/>
          <w:sz w:val="32"/>
          <w:szCs w:val="32"/>
        </w:rPr>
        <w:t>8</w:t>
      </w:r>
      <w:r>
        <w:rPr>
          <w:rFonts w:hint="eastAsia" w:ascii="仿宋" w:hAnsi="仿宋" w:eastAsia="仿宋"/>
          <w:sz w:val="32"/>
          <w:szCs w:val="32"/>
        </w:rPr>
        <w:t xml:space="preserve">日，习近平总书记至红旗渠考察并作出重要讲话，总书记强调：“红旗渠精神同延安精神是一脉相承的，是中华民族不可磨灭的历史记忆，永远震撼人心，红旗渠精神永在。”红旗渠精神、焦裕禄精神等红色革命精神始终带领着中国青年将个人理想与中华民族伟大复兴紧密联系，以优异成绩担起历史的重担。校团委号召广大学生学习红旗渠精神和焦裕禄精神，特举办“豫筑青年志，信抒革命情”主题团日活动。现将具体事宜通知如下： </w:t>
      </w:r>
    </w:p>
    <w:p>
      <w:pPr>
        <w:rPr>
          <w:rFonts w:ascii="黑体" w:hAnsi="黑体" w:eastAsia="黑体"/>
          <w:sz w:val="32"/>
          <w:szCs w:val="32"/>
        </w:rPr>
      </w:pPr>
      <w:r>
        <w:rPr>
          <w:rFonts w:hint="eastAsia" w:ascii="黑体" w:hAnsi="黑体" w:eastAsia="黑体"/>
          <w:sz w:val="32"/>
          <w:szCs w:val="32"/>
        </w:rPr>
        <w:t>一、活动主题</w:t>
      </w:r>
    </w:p>
    <w:p>
      <w:pPr>
        <w:spacing w:line="300" w:lineRule="auto"/>
        <w:ind w:firstLine="640" w:firstLineChars="200"/>
        <w:rPr>
          <w:rFonts w:ascii="仿宋" w:hAnsi="仿宋" w:eastAsia="仿宋"/>
          <w:sz w:val="32"/>
          <w:szCs w:val="32"/>
        </w:rPr>
      </w:pPr>
      <w:r>
        <w:rPr>
          <w:rFonts w:hint="eastAsia" w:ascii="仿宋" w:hAnsi="仿宋" w:eastAsia="仿宋"/>
          <w:sz w:val="32"/>
          <w:szCs w:val="32"/>
        </w:rPr>
        <w:t>豫筑青年志，信抒革命情</w:t>
      </w:r>
    </w:p>
    <w:p>
      <w:pPr>
        <w:rPr>
          <w:rFonts w:ascii="黑体" w:hAnsi="黑体" w:eastAsia="黑体"/>
          <w:sz w:val="32"/>
          <w:szCs w:val="32"/>
        </w:rPr>
      </w:pPr>
      <w:r>
        <w:rPr>
          <w:rFonts w:hint="eastAsia" w:ascii="黑体" w:hAnsi="黑体" w:eastAsia="黑体"/>
          <w:sz w:val="32"/>
          <w:szCs w:val="32"/>
        </w:rPr>
        <w:t>二、活动时间</w:t>
      </w:r>
    </w:p>
    <w:p>
      <w:pPr>
        <w:spacing w:line="300" w:lineRule="auto"/>
        <w:ind w:firstLine="640" w:firstLineChars="200"/>
        <w:rPr>
          <w:rFonts w:ascii="仿宋" w:hAnsi="仿宋" w:eastAsia="仿宋"/>
          <w:sz w:val="32"/>
          <w:szCs w:val="32"/>
        </w:rPr>
      </w:pPr>
      <w:r>
        <w:rPr>
          <w:rFonts w:ascii="仿宋" w:hAnsi="仿宋" w:eastAsia="仿宋"/>
          <w:sz w:val="32"/>
          <w:szCs w:val="32"/>
        </w:rPr>
        <w:t>11</w:t>
      </w:r>
      <w:r>
        <w:rPr>
          <w:rFonts w:hint="eastAsia" w:ascii="仿宋" w:hAnsi="仿宋" w:eastAsia="仿宋"/>
          <w:sz w:val="32"/>
          <w:szCs w:val="32"/>
        </w:rPr>
        <w:t>月4日-</w:t>
      </w:r>
      <w:r>
        <w:rPr>
          <w:rFonts w:ascii="仿宋" w:hAnsi="仿宋" w:eastAsia="仿宋"/>
          <w:sz w:val="32"/>
          <w:szCs w:val="32"/>
        </w:rPr>
        <w:t>11</w:t>
      </w:r>
      <w:r>
        <w:rPr>
          <w:rFonts w:hint="eastAsia" w:ascii="仿宋" w:hAnsi="仿宋" w:eastAsia="仿宋"/>
          <w:sz w:val="32"/>
          <w:szCs w:val="32"/>
        </w:rPr>
        <w:t>月17日</w:t>
      </w:r>
    </w:p>
    <w:p>
      <w:pPr>
        <w:rPr>
          <w:rFonts w:ascii="黑体" w:hAnsi="黑体" w:eastAsia="黑体"/>
          <w:sz w:val="32"/>
          <w:szCs w:val="32"/>
        </w:rPr>
      </w:pPr>
      <w:r>
        <w:rPr>
          <w:rFonts w:hint="eastAsia" w:ascii="黑体" w:hAnsi="黑体" w:eastAsia="黑体"/>
          <w:sz w:val="32"/>
          <w:szCs w:val="32"/>
        </w:rPr>
        <w:t>三、活动对象</w:t>
      </w:r>
    </w:p>
    <w:p>
      <w:pPr>
        <w:spacing w:line="300" w:lineRule="auto"/>
        <w:ind w:firstLine="640" w:firstLineChars="200"/>
        <w:rPr>
          <w:rFonts w:ascii="仿宋" w:hAnsi="仿宋" w:eastAsia="仿宋"/>
          <w:sz w:val="32"/>
          <w:szCs w:val="32"/>
        </w:rPr>
      </w:pPr>
      <w:r>
        <w:rPr>
          <w:rFonts w:hint="eastAsia" w:ascii="仿宋" w:hAnsi="仿宋" w:eastAsia="仿宋"/>
          <w:sz w:val="32"/>
          <w:szCs w:val="32"/>
        </w:rPr>
        <w:t>河南开封科技传媒学院全体在校学生</w:t>
      </w:r>
    </w:p>
    <w:p>
      <w:pPr>
        <w:rPr>
          <w:rFonts w:ascii="黑体" w:hAnsi="黑体" w:eastAsia="黑体"/>
          <w:sz w:val="32"/>
          <w:szCs w:val="32"/>
        </w:rPr>
      </w:pPr>
      <w:r>
        <w:rPr>
          <w:rFonts w:hint="eastAsia" w:ascii="黑体" w:hAnsi="黑体" w:eastAsia="黑体"/>
          <w:sz w:val="32"/>
          <w:szCs w:val="32"/>
        </w:rPr>
        <w:t>四、主办单位</w:t>
      </w:r>
    </w:p>
    <w:p>
      <w:pPr>
        <w:spacing w:line="300" w:lineRule="auto"/>
        <w:ind w:firstLine="640" w:firstLineChars="200"/>
        <w:rPr>
          <w:rFonts w:ascii="仿宋" w:hAnsi="仿宋" w:eastAsia="仿宋"/>
          <w:sz w:val="32"/>
          <w:szCs w:val="32"/>
        </w:rPr>
      </w:pPr>
      <w:r>
        <w:rPr>
          <w:rFonts w:hint="eastAsia" w:ascii="仿宋" w:hAnsi="仿宋" w:eastAsia="仿宋"/>
          <w:sz w:val="32"/>
          <w:szCs w:val="32"/>
        </w:rPr>
        <w:t>共青团河南开封科技传媒学院委员会</w:t>
      </w:r>
    </w:p>
    <w:p>
      <w:pPr>
        <w:rPr>
          <w:rFonts w:ascii="黑体" w:hAnsi="黑体" w:eastAsia="黑体"/>
          <w:sz w:val="32"/>
          <w:szCs w:val="32"/>
        </w:rPr>
      </w:pPr>
      <w:r>
        <w:rPr>
          <w:rFonts w:ascii="黑体" w:hAnsi="黑体" w:eastAsia="黑体"/>
          <w:sz w:val="32"/>
          <w:szCs w:val="32"/>
        </w:rPr>
        <w:t>五</w:t>
      </w:r>
      <w:r>
        <w:rPr>
          <w:rFonts w:hint="eastAsia" w:ascii="黑体" w:hAnsi="黑体" w:eastAsia="黑体"/>
          <w:sz w:val="32"/>
          <w:szCs w:val="32"/>
        </w:rPr>
        <w:t>、活动</w:t>
      </w:r>
      <w:r>
        <w:rPr>
          <w:rFonts w:ascii="黑体" w:hAnsi="黑体" w:eastAsia="黑体"/>
          <w:sz w:val="32"/>
          <w:szCs w:val="32"/>
        </w:rPr>
        <w:t>内容</w:t>
      </w:r>
    </w:p>
    <w:p>
      <w:pPr>
        <w:spacing w:line="300" w:lineRule="auto"/>
        <w:ind w:firstLine="640" w:firstLineChars="200"/>
        <w:rPr>
          <w:rFonts w:ascii="仿宋" w:hAnsi="仿宋" w:eastAsia="仿宋"/>
          <w:sz w:val="32"/>
          <w:szCs w:val="32"/>
        </w:rPr>
      </w:pPr>
      <w:r>
        <w:rPr>
          <w:rFonts w:hint="eastAsia" w:ascii="仿宋" w:hAnsi="仿宋" w:eastAsia="仿宋" w:cs="宋体"/>
          <w:sz w:val="32"/>
          <w:szCs w:val="32"/>
        </w:rPr>
        <w:t>（一）各学院团总支积极组织学生书写作品，每件作品需包含3封信件：一封寄过去，念先贤之革命精神；一封寄现在，感时代之胜景河山；一封寄未来，展民族之强国梦想，将红旗渠精神和焦裕禄精神贯彻其中。</w:t>
      </w:r>
    </w:p>
    <w:p>
      <w:pPr>
        <w:spacing w:line="300" w:lineRule="auto"/>
        <w:ind w:firstLine="640" w:firstLineChars="200"/>
        <w:rPr>
          <w:rFonts w:ascii="仿宋" w:hAnsi="仿宋" w:eastAsia="仿宋"/>
          <w:sz w:val="32"/>
          <w:szCs w:val="32"/>
        </w:rPr>
      </w:pPr>
      <w:r>
        <w:rPr>
          <w:rFonts w:hint="eastAsia" w:ascii="仿宋" w:hAnsi="仿宋" w:eastAsia="仿宋"/>
          <w:sz w:val="32"/>
          <w:szCs w:val="32"/>
        </w:rPr>
        <w:t>（二）活动评选结束后，校团委将为优秀作品颁发荣誉证书；官方微信公众号“青春科传”和“团聚科传”将选用优秀作品信件内容制作系列学习视频，进行巡展。</w:t>
      </w:r>
    </w:p>
    <w:p>
      <w:pPr>
        <w:rPr>
          <w:rFonts w:ascii="黑体" w:hAnsi="黑体" w:eastAsia="黑体"/>
          <w:sz w:val="32"/>
          <w:szCs w:val="32"/>
        </w:rPr>
      </w:pPr>
      <w:r>
        <w:rPr>
          <w:rFonts w:ascii="黑体" w:hAnsi="黑体" w:eastAsia="黑体"/>
          <w:sz w:val="32"/>
          <w:szCs w:val="32"/>
        </w:rPr>
        <w:t>六</w:t>
      </w:r>
      <w:r>
        <w:rPr>
          <w:rFonts w:hint="eastAsia" w:ascii="黑体" w:hAnsi="黑体" w:eastAsia="黑体"/>
          <w:sz w:val="32"/>
          <w:szCs w:val="32"/>
        </w:rPr>
        <w:t>、报送</w:t>
      </w:r>
      <w:r>
        <w:rPr>
          <w:rFonts w:ascii="黑体" w:hAnsi="黑体" w:eastAsia="黑体"/>
          <w:sz w:val="32"/>
          <w:szCs w:val="32"/>
        </w:rPr>
        <w:t>要求</w:t>
      </w:r>
    </w:p>
    <w:p>
      <w:pPr>
        <w:pStyle w:val="14"/>
        <w:spacing w:line="300" w:lineRule="auto"/>
        <w:ind w:firstLine="640"/>
        <w:rPr>
          <w:rFonts w:ascii="仿宋" w:hAnsi="仿宋" w:eastAsia="仿宋"/>
          <w:sz w:val="32"/>
          <w:szCs w:val="32"/>
        </w:rPr>
      </w:pPr>
      <w:r>
        <w:rPr>
          <w:rFonts w:hint="eastAsia" w:ascii="仿宋" w:hAnsi="仿宋" w:eastAsia="仿宋"/>
          <w:sz w:val="32"/>
          <w:szCs w:val="32"/>
        </w:rPr>
        <w:t>（一）每个学院团总支报送作品不少于5份，</w:t>
      </w:r>
      <w:r>
        <w:rPr>
          <w:rFonts w:hint="eastAsia" w:ascii="仿宋" w:hAnsi="仿宋" w:eastAsia="仿宋"/>
          <w:b/>
          <w:bCs/>
          <w:sz w:val="32"/>
          <w:szCs w:val="32"/>
        </w:rPr>
        <w:t>每份作品须包含对过去、对现在、对未来3封信件</w:t>
      </w:r>
      <w:r>
        <w:rPr>
          <w:rFonts w:hint="eastAsia" w:ascii="仿宋" w:hAnsi="仿宋" w:eastAsia="仿宋"/>
          <w:sz w:val="32"/>
          <w:szCs w:val="32"/>
        </w:rPr>
        <w:t>，每封字数不少于</w:t>
      </w:r>
      <w:r>
        <w:rPr>
          <w:rFonts w:ascii="仿宋" w:hAnsi="仿宋" w:eastAsia="仿宋"/>
          <w:sz w:val="32"/>
          <w:szCs w:val="32"/>
        </w:rPr>
        <w:t>200</w:t>
      </w:r>
      <w:r>
        <w:rPr>
          <w:rFonts w:hint="eastAsia" w:ascii="仿宋" w:hAnsi="仿宋" w:eastAsia="仿宋"/>
          <w:sz w:val="32"/>
          <w:szCs w:val="32"/>
        </w:rPr>
        <w:t>字，严禁抄袭；</w:t>
      </w:r>
    </w:p>
    <w:p>
      <w:pPr>
        <w:pStyle w:val="14"/>
        <w:spacing w:line="300" w:lineRule="auto"/>
        <w:ind w:firstLine="640"/>
        <w:rPr>
          <w:rFonts w:ascii="仿宋" w:hAnsi="仿宋" w:eastAsia="仿宋"/>
          <w:sz w:val="32"/>
          <w:szCs w:val="32"/>
        </w:rPr>
      </w:pPr>
      <w:r>
        <w:rPr>
          <w:rFonts w:hint="eastAsia" w:ascii="仿宋" w:hAnsi="仿宋" w:eastAsia="仿宋"/>
          <w:sz w:val="32"/>
          <w:szCs w:val="32"/>
        </w:rPr>
        <w:t>（二）各学院团总支须将作品</w:t>
      </w:r>
      <w:r>
        <w:rPr>
          <w:rFonts w:hint="eastAsia" w:ascii="仿宋" w:hAnsi="仿宋" w:eastAsia="仿宋"/>
          <w:b/>
          <w:bCs/>
          <w:sz w:val="32"/>
          <w:szCs w:val="32"/>
        </w:rPr>
        <w:t>（上交作品模板详见附件1）</w:t>
      </w:r>
      <w:r>
        <w:rPr>
          <w:rFonts w:hint="eastAsia" w:ascii="仿宋" w:hAnsi="仿宋" w:eastAsia="仿宋"/>
          <w:sz w:val="32"/>
          <w:szCs w:val="32"/>
        </w:rPr>
        <w:t>电子版材料于11月16日前打包至一个文件夹，以压缩包的形式报送至</w:t>
      </w:r>
      <w:r>
        <w:rPr>
          <w:rFonts w:hint="eastAsia" w:ascii="仿宋" w:hAnsi="仿宋" w:eastAsia="仿宋"/>
          <w:b/>
          <w:bCs/>
          <w:sz w:val="32"/>
          <w:szCs w:val="32"/>
        </w:rPr>
        <w:t>校团委邮箱: hdmstw@126.com</w:t>
      </w:r>
      <w:r>
        <w:rPr>
          <w:rFonts w:hint="eastAsia" w:ascii="仿宋" w:hAnsi="仿宋" w:eastAsia="仿宋"/>
          <w:sz w:val="32"/>
          <w:szCs w:val="32"/>
        </w:rPr>
        <w:t>，纸质版材料报送至1号楼负1楼B101团委学生办公室。</w:t>
      </w:r>
    </w:p>
    <w:p>
      <w:pPr>
        <w:spacing w:line="300" w:lineRule="auto"/>
        <w:ind w:firstLine="640" w:firstLineChars="200"/>
        <w:rPr>
          <w:rFonts w:ascii="仿宋" w:hAnsi="仿宋" w:eastAsia="仿宋" w:cs="宋体"/>
          <w:sz w:val="32"/>
          <w:szCs w:val="32"/>
        </w:rPr>
      </w:pPr>
    </w:p>
    <w:p>
      <w:pPr>
        <w:spacing w:line="300" w:lineRule="auto"/>
        <w:ind w:firstLine="640" w:firstLineChars="200"/>
        <w:rPr>
          <w:rFonts w:ascii="仿宋" w:hAnsi="仿宋" w:eastAsia="仿宋" w:cs="宋体"/>
          <w:sz w:val="32"/>
          <w:szCs w:val="32"/>
        </w:rPr>
      </w:pPr>
      <w:r>
        <w:rPr>
          <w:rFonts w:hint="eastAsia" w:ascii="仿宋" w:hAnsi="仿宋" w:eastAsia="仿宋" w:cs="宋体"/>
          <w:sz w:val="32"/>
          <w:szCs w:val="32"/>
        </w:rPr>
        <w:t>附件1：作品模板</w:t>
      </w:r>
    </w:p>
    <w:p>
      <w:pPr>
        <w:spacing w:line="300" w:lineRule="auto"/>
        <w:ind w:firstLine="640" w:firstLineChars="200"/>
        <w:rPr>
          <w:rFonts w:ascii="仿宋" w:hAnsi="仿宋" w:eastAsia="仿宋" w:cs="宋体"/>
          <w:sz w:val="32"/>
          <w:szCs w:val="32"/>
        </w:rPr>
      </w:pPr>
    </w:p>
    <w:p>
      <w:pPr>
        <w:spacing w:line="300" w:lineRule="auto"/>
        <w:ind w:firstLine="640" w:firstLineChars="200"/>
        <w:rPr>
          <w:rFonts w:ascii="仿宋" w:hAnsi="仿宋" w:eastAsia="仿宋" w:cs="宋体"/>
          <w:sz w:val="32"/>
          <w:szCs w:val="32"/>
        </w:rPr>
      </w:pPr>
    </w:p>
    <w:p>
      <w:pPr>
        <w:spacing w:line="300" w:lineRule="auto"/>
        <w:ind w:firstLine="640" w:firstLineChars="200"/>
        <w:rPr>
          <w:rFonts w:ascii="仿宋" w:hAnsi="仿宋" w:eastAsia="仿宋" w:cs="宋体"/>
          <w:sz w:val="32"/>
          <w:szCs w:val="32"/>
        </w:rPr>
      </w:pPr>
    </w:p>
    <w:p>
      <w:pPr>
        <w:spacing w:line="300" w:lineRule="auto"/>
        <w:rPr>
          <w:rFonts w:ascii="仿宋" w:hAnsi="仿宋" w:eastAsia="仿宋"/>
          <w:sz w:val="32"/>
          <w:szCs w:val="32"/>
        </w:rPr>
      </w:pPr>
      <w:bookmarkStart w:id="0" w:name="_Hlk87092278"/>
    </w:p>
    <w:p>
      <w:pPr>
        <w:spacing w:line="300" w:lineRule="auto"/>
        <w:ind w:firstLine="640" w:firstLineChars="200"/>
        <w:jc w:val="right"/>
        <w:rPr>
          <w:rFonts w:ascii="仿宋" w:hAnsi="仿宋" w:eastAsia="仿宋"/>
          <w:sz w:val="32"/>
          <w:szCs w:val="32"/>
        </w:rPr>
      </w:pPr>
      <w:r>
        <w:rPr>
          <w:rFonts w:hint="eastAsia" w:ascii="仿宋" w:hAnsi="仿宋" w:eastAsia="仿宋"/>
          <w:sz w:val="32"/>
          <w:szCs w:val="32"/>
        </w:rPr>
        <w:t xml:space="preserve">  共青团河南开封科技传媒学院委员会</w:t>
      </w:r>
    </w:p>
    <w:bookmarkEnd w:id="0"/>
    <w:p>
      <w:pPr>
        <w:spacing w:line="300" w:lineRule="auto"/>
        <w:ind w:right="960" w:firstLine="640" w:firstLineChars="200"/>
        <w:jc w:val="center"/>
        <w:rPr>
          <w:rFonts w:ascii="仿宋" w:hAnsi="仿宋" w:eastAsia="仿宋"/>
          <w:sz w:val="32"/>
          <w:szCs w:val="32"/>
        </w:rPr>
      </w:pPr>
      <w:r>
        <w:rPr>
          <w:rFonts w:hint="eastAsia" w:ascii="仿宋" w:hAnsi="仿宋" w:eastAsia="仿宋"/>
          <w:sz w:val="32"/>
          <w:szCs w:val="32"/>
        </w:rPr>
        <w:t xml:space="preserve">                     2</w:t>
      </w:r>
      <w:r>
        <w:rPr>
          <w:rFonts w:ascii="仿宋" w:hAnsi="仿宋" w:eastAsia="仿宋"/>
          <w:sz w:val="32"/>
          <w:szCs w:val="32"/>
        </w:rPr>
        <w:t>022</w:t>
      </w:r>
      <w:r>
        <w:rPr>
          <w:rFonts w:hint="eastAsia" w:ascii="仿宋" w:hAnsi="仿宋" w:eastAsia="仿宋"/>
          <w:sz w:val="32"/>
          <w:szCs w:val="32"/>
        </w:rPr>
        <w:t>年1</w:t>
      </w:r>
      <w:r>
        <w:rPr>
          <w:rFonts w:ascii="仿宋" w:hAnsi="仿宋" w:eastAsia="仿宋"/>
          <w:sz w:val="32"/>
          <w:szCs w:val="32"/>
        </w:rPr>
        <w:t>1</w:t>
      </w:r>
      <w:r>
        <w:rPr>
          <w:rFonts w:hint="eastAsia" w:ascii="仿宋" w:hAnsi="仿宋" w:eastAsia="仿宋"/>
          <w:sz w:val="32"/>
          <w:szCs w:val="32"/>
        </w:rPr>
        <w:t>月4日</w:t>
      </w:r>
    </w:p>
    <w:p>
      <w:pPr>
        <w:spacing w:line="300" w:lineRule="auto"/>
        <w:jc w:val="left"/>
        <w:rPr>
          <w:rFonts w:ascii="仿宋" w:hAnsi="仿宋" w:eastAsia="仿宋"/>
          <w:sz w:val="32"/>
          <w:szCs w:val="32"/>
        </w:rPr>
      </w:pPr>
      <w:r>
        <w:rPr>
          <w:rFonts w:hint="eastAsia" w:ascii="仿宋" w:hAnsi="仿宋" w:eastAsia="仿宋"/>
          <w:sz w:val="32"/>
          <w:szCs w:val="32"/>
        </w:rPr>
        <w:t>附件1</w:t>
      </w:r>
    </w:p>
    <w:p>
      <w:pPr>
        <w:spacing w:line="300" w:lineRule="auto"/>
        <w:jc w:val="left"/>
        <w:rPr>
          <w:rFonts w:ascii="仿宋" w:hAnsi="仿宋" w:eastAsia="仿宋" w:cs="仿宋_GB2312"/>
          <w:sz w:val="32"/>
          <w:szCs w:val="32"/>
        </w:rPr>
      </w:pPr>
      <w:bookmarkStart w:id="1" w:name="_Hlk118384015"/>
      <w:r>
        <w:rPr>
          <w:rFonts w:hint="eastAsia" w:ascii="仿宋" w:hAnsi="仿宋" w:eastAsia="仿宋" w:cs="仿宋_GB2312"/>
          <w:sz w:val="32"/>
          <w:szCs w:val="32"/>
        </w:rPr>
        <w:t>学院：XX学院       团支部：XX级XX专业X班团支部</w:t>
      </w:r>
    </w:p>
    <w:p>
      <w:pPr>
        <w:spacing w:line="300" w:lineRule="auto"/>
        <w:jc w:val="left"/>
        <w:rPr>
          <w:rFonts w:ascii="方正小标宋简体" w:hAnsi="黑体" w:eastAsia="方正小标宋简体" w:cs="黑体"/>
          <w:sz w:val="44"/>
          <w:szCs w:val="44"/>
        </w:rPr>
      </w:pPr>
      <w:r>
        <w:rPr>
          <w:rFonts w:hint="eastAsia" w:ascii="仿宋" w:hAnsi="仿宋" w:eastAsia="仿宋" w:cs="仿宋_GB2312"/>
          <w:sz w:val="32"/>
          <w:szCs w:val="32"/>
        </w:rPr>
        <w:t>作者：XXX           联系方式：1338380XXXX</w:t>
      </w:r>
      <w:bookmarkStart w:id="3" w:name="_GoBack"/>
      <w:bookmarkEnd w:id="3"/>
    </w:p>
    <w:p>
      <w:pPr>
        <w:spacing w:line="300" w:lineRule="auto"/>
        <w:jc w:val="center"/>
        <w:rPr>
          <w:rFonts w:ascii="方正小标宋简体" w:hAnsi="黑体" w:eastAsia="方正小标宋简体" w:cs="黑体"/>
          <w:sz w:val="44"/>
          <w:szCs w:val="44"/>
        </w:rPr>
      </w:pPr>
      <w:r>
        <w:rPr>
          <w:rFonts w:hint="eastAsia" w:ascii="方正小标宋简体" w:hAnsi="黑体" w:eastAsia="方正小标宋简体" w:cs="黑体"/>
          <w:sz w:val="44"/>
          <w:szCs w:val="44"/>
        </w:rPr>
        <w:t>第一封信件题目</w:t>
      </w:r>
    </w:p>
    <w:bookmarkEnd w:id="1"/>
    <w:p>
      <w:pPr>
        <w:spacing w:line="300" w:lineRule="auto"/>
        <w:jc w:val="center"/>
        <w:rPr>
          <w:rFonts w:ascii="仿宋" w:hAnsi="仿宋" w:eastAsia="仿宋" w:cs="仿宋_GB2312"/>
          <w:sz w:val="32"/>
          <w:szCs w:val="32"/>
        </w:rPr>
      </w:pPr>
      <w:bookmarkStart w:id="2" w:name="_Hlk118384027"/>
      <w:r>
        <w:rPr>
          <w:rFonts w:hint="eastAsia" w:ascii="仿宋" w:hAnsi="仿宋" w:eastAsia="仿宋" w:cs="仿宋_GB2312"/>
          <w:sz w:val="32"/>
          <w:szCs w:val="32"/>
        </w:rPr>
        <w:t>第一封信件内容</w:t>
      </w:r>
      <w:bookmarkEnd w:id="2"/>
    </w:p>
    <w:p>
      <w:pPr>
        <w:spacing w:line="300" w:lineRule="auto"/>
        <w:rPr>
          <w:rFonts w:ascii="仿宋" w:hAnsi="仿宋" w:eastAsia="仿宋" w:cs="仿宋_GB2312"/>
          <w:b/>
          <w:bCs/>
          <w:sz w:val="32"/>
          <w:szCs w:val="32"/>
        </w:rPr>
      </w:pPr>
      <w:r>
        <w:rPr>
          <w:rFonts w:hint="eastAsia" w:ascii="仿宋" w:hAnsi="仿宋" w:eastAsia="仿宋" w:cs="仿宋_GB2312"/>
          <w:b/>
          <w:bCs/>
          <w:sz w:val="32"/>
          <w:szCs w:val="32"/>
        </w:rPr>
        <w:t>（格式要求：字体仿宋三号</w:t>
      </w:r>
      <w:r>
        <w:rPr>
          <w:rFonts w:hint="eastAsia" w:ascii="仿宋" w:hAnsi="仿宋" w:eastAsia="仿宋" w:cs="仿宋"/>
          <w:b/>
          <w:bCs/>
          <w:sz w:val="36"/>
          <w:szCs w:val="36"/>
        </w:rPr>
        <w:t xml:space="preserve"> </w:t>
      </w:r>
      <w:r>
        <w:rPr>
          <w:rFonts w:hint="eastAsia" w:ascii="仿宋" w:hAnsi="仿宋" w:eastAsia="仿宋" w:cs="仿宋"/>
          <w:b/>
          <w:bCs/>
          <w:sz w:val="32"/>
          <w:szCs w:val="32"/>
        </w:rPr>
        <w:t>两端对齐、首行缩进两字符、</w:t>
      </w:r>
      <w:r>
        <w:rPr>
          <w:rFonts w:hint="eastAsia" w:ascii="仿宋" w:hAnsi="仿宋" w:eastAsia="仿宋" w:cs="仿宋_GB2312"/>
          <w:b/>
          <w:bCs/>
          <w:sz w:val="32"/>
          <w:szCs w:val="32"/>
        </w:rPr>
        <w:t>多倍行距1.25倍）</w:t>
      </w:r>
    </w:p>
    <w:p>
      <w:pPr>
        <w:spacing w:line="300" w:lineRule="auto"/>
        <w:ind w:firstLine="640" w:firstLineChars="200"/>
        <w:rPr>
          <w:rFonts w:ascii="仿宋" w:hAnsi="仿宋" w:eastAsia="仿宋" w:cs="仿宋_GB2312"/>
          <w:sz w:val="32"/>
          <w:szCs w:val="32"/>
        </w:rPr>
      </w:pPr>
      <w:r>
        <w:rPr>
          <w:rFonts w:hint="eastAsia" w:ascii="仿宋" w:hAnsi="仿宋" w:eastAsia="仿宋" w:cs="仿宋_GB2312"/>
          <w:sz w:val="32"/>
          <w:szCs w:val="32"/>
        </w:rPr>
        <w:t>注：其余两封信件报送模板同上</w:t>
      </w:r>
    </w:p>
    <w:p>
      <w:pPr>
        <w:spacing w:line="300" w:lineRule="auto"/>
        <w:rPr>
          <w:rFonts w:ascii="仿宋" w:hAnsi="仿宋" w:eastAsia="仿宋" w:cs="仿宋_GB2312"/>
          <w:b/>
          <w:bCs/>
          <w:sz w:val="32"/>
          <w:szCs w:val="32"/>
        </w:rPr>
      </w:pPr>
    </w:p>
    <w:p>
      <w:pPr>
        <w:spacing w:line="300" w:lineRule="auto"/>
        <w:rPr>
          <w:rFonts w:ascii="仿宋" w:hAnsi="仿宋" w:eastAsia="仿宋" w:cs="仿宋_GB2312"/>
          <w:b/>
          <w:bCs/>
          <w:sz w:val="32"/>
          <w:szCs w:val="32"/>
        </w:rPr>
      </w:pPr>
    </w:p>
    <w:p>
      <w:pPr>
        <w:spacing w:line="300" w:lineRule="auto"/>
        <w:jc w:val="left"/>
        <w:rPr>
          <w:rFonts w:ascii="仿宋" w:hAnsi="仿宋" w:eastAsia="仿宋"/>
          <w:sz w:val="32"/>
          <w:szCs w:val="32"/>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script"/>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zA1MzA0MjM2tjBV0lEKTi0uzszPAykwqgUAjOg0ISwAAAA="/>
    <w:docVar w:name="commondata" w:val="eyJoZGlkIjoiZDExMTM1OTdmOTFlZTIzZDA5MGI2OTRhYTVlZjYyMGUifQ=="/>
  </w:docVars>
  <w:rsids>
    <w:rsidRoot w:val="00303782"/>
    <w:rsid w:val="0001109F"/>
    <w:rsid w:val="000123DF"/>
    <w:rsid w:val="00015145"/>
    <w:rsid w:val="00023352"/>
    <w:rsid w:val="0002598F"/>
    <w:rsid w:val="00026B59"/>
    <w:rsid w:val="00035531"/>
    <w:rsid w:val="00041784"/>
    <w:rsid w:val="00043058"/>
    <w:rsid w:val="00045C48"/>
    <w:rsid w:val="0005758C"/>
    <w:rsid w:val="00061FAD"/>
    <w:rsid w:val="000660DD"/>
    <w:rsid w:val="00076703"/>
    <w:rsid w:val="000821E5"/>
    <w:rsid w:val="00091000"/>
    <w:rsid w:val="000975BF"/>
    <w:rsid w:val="000A01B6"/>
    <w:rsid w:val="000A4823"/>
    <w:rsid w:val="000B0BD0"/>
    <w:rsid w:val="000B1F6E"/>
    <w:rsid w:val="000C5BBB"/>
    <w:rsid w:val="000D1580"/>
    <w:rsid w:val="000E0DC4"/>
    <w:rsid w:val="000E4831"/>
    <w:rsid w:val="000E5E11"/>
    <w:rsid w:val="000F248D"/>
    <w:rsid w:val="00102EBA"/>
    <w:rsid w:val="001122AB"/>
    <w:rsid w:val="0012286E"/>
    <w:rsid w:val="00131DF7"/>
    <w:rsid w:val="00144985"/>
    <w:rsid w:val="00157213"/>
    <w:rsid w:val="00161899"/>
    <w:rsid w:val="00166B71"/>
    <w:rsid w:val="001713FB"/>
    <w:rsid w:val="00186803"/>
    <w:rsid w:val="001B6DE5"/>
    <w:rsid w:val="001C4FDF"/>
    <w:rsid w:val="001D43A7"/>
    <w:rsid w:val="001E1E5D"/>
    <w:rsid w:val="001E535F"/>
    <w:rsid w:val="0020346A"/>
    <w:rsid w:val="00211B46"/>
    <w:rsid w:val="00211D96"/>
    <w:rsid w:val="002313C6"/>
    <w:rsid w:val="00242935"/>
    <w:rsid w:val="00244F12"/>
    <w:rsid w:val="00246AFE"/>
    <w:rsid w:val="002542D7"/>
    <w:rsid w:val="00254314"/>
    <w:rsid w:val="00261B75"/>
    <w:rsid w:val="002715B9"/>
    <w:rsid w:val="00271ACB"/>
    <w:rsid w:val="00287614"/>
    <w:rsid w:val="002966DA"/>
    <w:rsid w:val="002C4E74"/>
    <w:rsid w:val="002E7DFE"/>
    <w:rsid w:val="00303782"/>
    <w:rsid w:val="00307499"/>
    <w:rsid w:val="00314F63"/>
    <w:rsid w:val="00315D5D"/>
    <w:rsid w:val="00316402"/>
    <w:rsid w:val="00317007"/>
    <w:rsid w:val="00317F65"/>
    <w:rsid w:val="003216A4"/>
    <w:rsid w:val="003300C8"/>
    <w:rsid w:val="00331D86"/>
    <w:rsid w:val="003360A6"/>
    <w:rsid w:val="00343B10"/>
    <w:rsid w:val="00343B89"/>
    <w:rsid w:val="003521D0"/>
    <w:rsid w:val="00360019"/>
    <w:rsid w:val="003666F7"/>
    <w:rsid w:val="00367327"/>
    <w:rsid w:val="003674B0"/>
    <w:rsid w:val="00367843"/>
    <w:rsid w:val="00377D50"/>
    <w:rsid w:val="003803BD"/>
    <w:rsid w:val="00391CA3"/>
    <w:rsid w:val="00392BD7"/>
    <w:rsid w:val="003A1DC5"/>
    <w:rsid w:val="003B1E39"/>
    <w:rsid w:val="003B7131"/>
    <w:rsid w:val="003B754A"/>
    <w:rsid w:val="003E5A08"/>
    <w:rsid w:val="00415054"/>
    <w:rsid w:val="00415816"/>
    <w:rsid w:val="004403E6"/>
    <w:rsid w:val="00440A28"/>
    <w:rsid w:val="00446E89"/>
    <w:rsid w:val="0045719C"/>
    <w:rsid w:val="004700FB"/>
    <w:rsid w:val="004835FB"/>
    <w:rsid w:val="00492D6B"/>
    <w:rsid w:val="004949C6"/>
    <w:rsid w:val="004A244E"/>
    <w:rsid w:val="004A7E97"/>
    <w:rsid w:val="004B19F2"/>
    <w:rsid w:val="004B6CF5"/>
    <w:rsid w:val="004C2EA0"/>
    <w:rsid w:val="004C5D7D"/>
    <w:rsid w:val="004C7E4C"/>
    <w:rsid w:val="004D4A5B"/>
    <w:rsid w:val="004E4D67"/>
    <w:rsid w:val="004E5C73"/>
    <w:rsid w:val="004F2140"/>
    <w:rsid w:val="00536B4F"/>
    <w:rsid w:val="00544125"/>
    <w:rsid w:val="00544410"/>
    <w:rsid w:val="0054676F"/>
    <w:rsid w:val="005A0A09"/>
    <w:rsid w:val="005A7B2C"/>
    <w:rsid w:val="005C0AD2"/>
    <w:rsid w:val="0060706F"/>
    <w:rsid w:val="00616002"/>
    <w:rsid w:val="00616296"/>
    <w:rsid w:val="00621A05"/>
    <w:rsid w:val="00630D9E"/>
    <w:rsid w:val="00642EE3"/>
    <w:rsid w:val="00645988"/>
    <w:rsid w:val="00650A96"/>
    <w:rsid w:val="006633C3"/>
    <w:rsid w:val="0068641D"/>
    <w:rsid w:val="00697DE6"/>
    <w:rsid w:val="006A4924"/>
    <w:rsid w:val="006B0181"/>
    <w:rsid w:val="006B1E83"/>
    <w:rsid w:val="006B733B"/>
    <w:rsid w:val="006B7A48"/>
    <w:rsid w:val="00710249"/>
    <w:rsid w:val="00721189"/>
    <w:rsid w:val="00726E49"/>
    <w:rsid w:val="00731B5D"/>
    <w:rsid w:val="00764B50"/>
    <w:rsid w:val="00777D85"/>
    <w:rsid w:val="0078126A"/>
    <w:rsid w:val="00781D98"/>
    <w:rsid w:val="007B6224"/>
    <w:rsid w:val="007B7059"/>
    <w:rsid w:val="007F00CA"/>
    <w:rsid w:val="0083347B"/>
    <w:rsid w:val="008373F3"/>
    <w:rsid w:val="00841572"/>
    <w:rsid w:val="008451EB"/>
    <w:rsid w:val="00895435"/>
    <w:rsid w:val="008B0865"/>
    <w:rsid w:val="008D523D"/>
    <w:rsid w:val="008E1CDB"/>
    <w:rsid w:val="008E6669"/>
    <w:rsid w:val="008F620C"/>
    <w:rsid w:val="00901385"/>
    <w:rsid w:val="009138B7"/>
    <w:rsid w:val="009203B6"/>
    <w:rsid w:val="00922E82"/>
    <w:rsid w:val="0094569A"/>
    <w:rsid w:val="00963A4A"/>
    <w:rsid w:val="00975367"/>
    <w:rsid w:val="0097745D"/>
    <w:rsid w:val="00991099"/>
    <w:rsid w:val="009A05C3"/>
    <w:rsid w:val="009A3ADB"/>
    <w:rsid w:val="009B2F21"/>
    <w:rsid w:val="009B6352"/>
    <w:rsid w:val="009C09FE"/>
    <w:rsid w:val="009D39A9"/>
    <w:rsid w:val="009D5437"/>
    <w:rsid w:val="009F38F4"/>
    <w:rsid w:val="00A47178"/>
    <w:rsid w:val="00A542AA"/>
    <w:rsid w:val="00A6652D"/>
    <w:rsid w:val="00A8057E"/>
    <w:rsid w:val="00A90837"/>
    <w:rsid w:val="00AA3621"/>
    <w:rsid w:val="00AA7D88"/>
    <w:rsid w:val="00AB1693"/>
    <w:rsid w:val="00AB3F2D"/>
    <w:rsid w:val="00AB6D28"/>
    <w:rsid w:val="00AC0CE5"/>
    <w:rsid w:val="00AD4121"/>
    <w:rsid w:val="00AD4FEF"/>
    <w:rsid w:val="00AD713E"/>
    <w:rsid w:val="00AE3B0E"/>
    <w:rsid w:val="00AE47DC"/>
    <w:rsid w:val="00AF3801"/>
    <w:rsid w:val="00AF556E"/>
    <w:rsid w:val="00B05D13"/>
    <w:rsid w:val="00B0627B"/>
    <w:rsid w:val="00B106A6"/>
    <w:rsid w:val="00B10AFB"/>
    <w:rsid w:val="00B1564D"/>
    <w:rsid w:val="00B23998"/>
    <w:rsid w:val="00B51DAA"/>
    <w:rsid w:val="00B63699"/>
    <w:rsid w:val="00B75A37"/>
    <w:rsid w:val="00BB4554"/>
    <w:rsid w:val="00BB45C7"/>
    <w:rsid w:val="00BC4F73"/>
    <w:rsid w:val="00BE7473"/>
    <w:rsid w:val="00C0528E"/>
    <w:rsid w:val="00C05803"/>
    <w:rsid w:val="00C33AC4"/>
    <w:rsid w:val="00C43200"/>
    <w:rsid w:val="00C441B3"/>
    <w:rsid w:val="00C45C96"/>
    <w:rsid w:val="00C45D70"/>
    <w:rsid w:val="00C52026"/>
    <w:rsid w:val="00C72AF4"/>
    <w:rsid w:val="00C91EB5"/>
    <w:rsid w:val="00C9446A"/>
    <w:rsid w:val="00C94D93"/>
    <w:rsid w:val="00C96BD5"/>
    <w:rsid w:val="00CA0CA7"/>
    <w:rsid w:val="00CA4698"/>
    <w:rsid w:val="00CB0383"/>
    <w:rsid w:val="00CB174F"/>
    <w:rsid w:val="00CD18FA"/>
    <w:rsid w:val="00CD28CC"/>
    <w:rsid w:val="00CD3A35"/>
    <w:rsid w:val="00CD41D2"/>
    <w:rsid w:val="00CD6DA7"/>
    <w:rsid w:val="00CE1917"/>
    <w:rsid w:val="00CE3182"/>
    <w:rsid w:val="00CF2F2A"/>
    <w:rsid w:val="00CF69C9"/>
    <w:rsid w:val="00D12C2C"/>
    <w:rsid w:val="00D20BA8"/>
    <w:rsid w:val="00D21B00"/>
    <w:rsid w:val="00D27BDF"/>
    <w:rsid w:val="00D52443"/>
    <w:rsid w:val="00D53BF0"/>
    <w:rsid w:val="00D563B7"/>
    <w:rsid w:val="00D73FB3"/>
    <w:rsid w:val="00D76DD7"/>
    <w:rsid w:val="00D804C7"/>
    <w:rsid w:val="00D94D5F"/>
    <w:rsid w:val="00DA068C"/>
    <w:rsid w:val="00DB21D6"/>
    <w:rsid w:val="00DC1C2F"/>
    <w:rsid w:val="00DE00B0"/>
    <w:rsid w:val="00DE700B"/>
    <w:rsid w:val="00DF1074"/>
    <w:rsid w:val="00DF3EC7"/>
    <w:rsid w:val="00E00E0C"/>
    <w:rsid w:val="00E0173A"/>
    <w:rsid w:val="00E03958"/>
    <w:rsid w:val="00E143DC"/>
    <w:rsid w:val="00E208D3"/>
    <w:rsid w:val="00E255BB"/>
    <w:rsid w:val="00E25F3F"/>
    <w:rsid w:val="00E32D91"/>
    <w:rsid w:val="00E46B0C"/>
    <w:rsid w:val="00E476E0"/>
    <w:rsid w:val="00E52A16"/>
    <w:rsid w:val="00E73D6D"/>
    <w:rsid w:val="00E80BB8"/>
    <w:rsid w:val="00E92931"/>
    <w:rsid w:val="00EA1EF6"/>
    <w:rsid w:val="00EB2E73"/>
    <w:rsid w:val="00EB7DB4"/>
    <w:rsid w:val="00EC16E6"/>
    <w:rsid w:val="00EC19E6"/>
    <w:rsid w:val="00EC1DC4"/>
    <w:rsid w:val="00EC647C"/>
    <w:rsid w:val="00EE33F2"/>
    <w:rsid w:val="00EF01F4"/>
    <w:rsid w:val="00EF67B8"/>
    <w:rsid w:val="00F07BCA"/>
    <w:rsid w:val="00F335CF"/>
    <w:rsid w:val="00F471D1"/>
    <w:rsid w:val="00F52599"/>
    <w:rsid w:val="00F63A7A"/>
    <w:rsid w:val="00F665D7"/>
    <w:rsid w:val="00F84877"/>
    <w:rsid w:val="00F9197B"/>
    <w:rsid w:val="00F94F6E"/>
    <w:rsid w:val="00F97E16"/>
    <w:rsid w:val="00FA5F21"/>
    <w:rsid w:val="00FC1A88"/>
    <w:rsid w:val="00FC7B08"/>
    <w:rsid w:val="03546191"/>
    <w:rsid w:val="07465DF0"/>
    <w:rsid w:val="0BB377CC"/>
    <w:rsid w:val="0FF23C0F"/>
    <w:rsid w:val="17995D92"/>
    <w:rsid w:val="19804544"/>
    <w:rsid w:val="1BAC74B3"/>
    <w:rsid w:val="1F3D1A89"/>
    <w:rsid w:val="228E6E70"/>
    <w:rsid w:val="25B860A5"/>
    <w:rsid w:val="2A097DB4"/>
    <w:rsid w:val="2D7C12EB"/>
    <w:rsid w:val="30BD6874"/>
    <w:rsid w:val="31181B19"/>
    <w:rsid w:val="31C22F58"/>
    <w:rsid w:val="345F5AA9"/>
    <w:rsid w:val="38233460"/>
    <w:rsid w:val="38EA6674"/>
    <w:rsid w:val="39C46EC5"/>
    <w:rsid w:val="3B5935C7"/>
    <w:rsid w:val="41E77BF5"/>
    <w:rsid w:val="428D254A"/>
    <w:rsid w:val="446472DA"/>
    <w:rsid w:val="465E7D59"/>
    <w:rsid w:val="466F11C7"/>
    <w:rsid w:val="48AC55BE"/>
    <w:rsid w:val="4A742241"/>
    <w:rsid w:val="4DFA480C"/>
    <w:rsid w:val="4E7B3B9E"/>
    <w:rsid w:val="51A35C90"/>
    <w:rsid w:val="54B14814"/>
    <w:rsid w:val="582C7CB7"/>
    <w:rsid w:val="5A0E60B0"/>
    <w:rsid w:val="5CB07109"/>
    <w:rsid w:val="5D52050C"/>
    <w:rsid w:val="5F922AF6"/>
    <w:rsid w:val="6057789C"/>
    <w:rsid w:val="641066DF"/>
    <w:rsid w:val="6809591F"/>
    <w:rsid w:val="692A0243"/>
    <w:rsid w:val="69DE048C"/>
    <w:rsid w:val="6CB97B51"/>
    <w:rsid w:val="6CC52349"/>
    <w:rsid w:val="773336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Times New Roman"/>
      <w:kern w:val="2"/>
      <w:sz w:val="21"/>
      <w:szCs w:val="22"/>
      <w:lang w:val="en-US" w:eastAsia="zh-CN" w:bidi="ar-SA"/>
    </w:rPr>
  </w:style>
  <w:style w:type="paragraph" w:styleId="2">
    <w:name w:val="heading 1"/>
    <w:basedOn w:val="1"/>
    <w:next w:val="1"/>
    <w:link w:val="18"/>
    <w:qFormat/>
    <w:uiPriority w:val="9"/>
    <w:pPr>
      <w:keepNext/>
      <w:keepLines/>
      <w:spacing w:before="340" w:after="330"/>
      <w:jc w:val="left"/>
      <w:outlineLvl w:val="0"/>
    </w:pPr>
    <w:rPr>
      <w:rFonts w:eastAsia="黑体"/>
      <w:bCs/>
      <w:kern w:val="44"/>
      <w:sz w:val="32"/>
      <w:szCs w:val="44"/>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Date"/>
    <w:basedOn w:val="1"/>
    <w:next w:val="1"/>
    <w:link w:val="16"/>
    <w:semiHidden/>
    <w:unhideWhenUsed/>
    <w:qFormat/>
    <w:uiPriority w:val="99"/>
    <w:pPr>
      <w:ind w:left="100" w:leftChars="2500"/>
    </w:pPr>
  </w:style>
  <w:style w:type="paragraph" w:styleId="5">
    <w:name w:val="Balloon Text"/>
    <w:basedOn w:val="1"/>
    <w:link w:val="17"/>
    <w:semiHidden/>
    <w:unhideWhenUsed/>
    <w:qFormat/>
    <w:uiPriority w:val="99"/>
    <w:rPr>
      <w:sz w:val="18"/>
      <w:szCs w:val="18"/>
    </w:rPr>
  </w:style>
  <w:style w:type="paragraph" w:styleId="6">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7">
    <w:name w:val="header"/>
    <w:basedOn w:val="1"/>
    <w:link w:val="12"/>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Hyperlink"/>
    <w:basedOn w:val="10"/>
    <w:unhideWhenUsed/>
    <w:qFormat/>
    <w:uiPriority w:val="99"/>
    <w:rPr>
      <w:color w:val="0563C1" w:themeColor="hyperlink"/>
      <w:u w:val="single"/>
      <w14:textFill>
        <w14:solidFill>
          <w14:schemeClr w14:val="hlink"/>
        </w14:solidFill>
      </w14:textFill>
    </w:rPr>
  </w:style>
  <w:style w:type="character" w:customStyle="1" w:styleId="12">
    <w:name w:val="页眉 字符"/>
    <w:basedOn w:val="10"/>
    <w:link w:val="7"/>
    <w:qFormat/>
    <w:uiPriority w:val="99"/>
    <w:rPr>
      <w:sz w:val="18"/>
      <w:szCs w:val="18"/>
    </w:rPr>
  </w:style>
  <w:style w:type="character" w:customStyle="1" w:styleId="13">
    <w:name w:val="页脚 字符"/>
    <w:basedOn w:val="10"/>
    <w:link w:val="6"/>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未处理的提及1"/>
    <w:basedOn w:val="10"/>
    <w:semiHidden/>
    <w:unhideWhenUsed/>
    <w:qFormat/>
    <w:uiPriority w:val="99"/>
    <w:rPr>
      <w:color w:val="605E5C"/>
      <w:shd w:val="clear" w:color="auto" w:fill="E1DFDD"/>
    </w:rPr>
  </w:style>
  <w:style w:type="character" w:customStyle="1" w:styleId="16">
    <w:name w:val="日期 字符"/>
    <w:basedOn w:val="10"/>
    <w:link w:val="4"/>
    <w:semiHidden/>
    <w:qFormat/>
    <w:uiPriority w:val="99"/>
    <w:rPr>
      <w:rFonts w:ascii="等线" w:hAnsi="等线" w:eastAsia="等线" w:cs="Times New Roman"/>
    </w:rPr>
  </w:style>
  <w:style w:type="character" w:customStyle="1" w:styleId="17">
    <w:name w:val="批注框文本 字符"/>
    <w:basedOn w:val="10"/>
    <w:link w:val="5"/>
    <w:semiHidden/>
    <w:qFormat/>
    <w:uiPriority w:val="99"/>
    <w:rPr>
      <w:rFonts w:ascii="等线" w:hAnsi="等线" w:eastAsia="等线" w:cs="Times New Roman"/>
      <w:sz w:val="18"/>
      <w:szCs w:val="18"/>
    </w:rPr>
  </w:style>
  <w:style w:type="character" w:customStyle="1" w:styleId="18">
    <w:name w:val="标题 1 字符"/>
    <w:basedOn w:val="10"/>
    <w:link w:val="2"/>
    <w:qFormat/>
    <w:uiPriority w:val="9"/>
    <w:rPr>
      <w:rFonts w:ascii="等线" w:hAnsi="等线" w:eastAsia="黑体" w:cs="Times New Roman"/>
      <w:bCs/>
      <w:kern w:val="44"/>
      <w:sz w:val="32"/>
      <w:szCs w:val="44"/>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B3624-E047-432F-9AE7-CFA24CA87115}">
  <ds:schemaRefs/>
</ds:datastoreItem>
</file>

<file path=docProps/app.xml><?xml version="1.0" encoding="utf-8"?>
<Properties xmlns="http://schemas.openxmlformats.org/officeDocument/2006/extended-properties" xmlns:vt="http://schemas.openxmlformats.org/officeDocument/2006/docPropsVTypes">
  <Template>Normal</Template>
  <Pages>3</Pages>
  <Words>753</Words>
  <Characters>801</Characters>
  <Lines>6</Lines>
  <Paragraphs>1</Paragraphs>
  <TotalTime>6</TotalTime>
  <ScaleCrop>false</ScaleCrop>
  <LinksUpToDate>false</LinksUpToDate>
  <CharactersWithSpaces>845</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4T10:03:00Z</dcterms:created>
  <dc:creator>1196645396@qq.com</dc:creator>
  <cp:lastModifiedBy>kuz.</cp:lastModifiedBy>
  <cp:lastPrinted>2022-04-03T08:43:00Z</cp:lastPrinted>
  <dcterms:modified xsi:type="dcterms:W3CDTF">2022-11-04T06:55:36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53048D34308544DF91B3266354C7C96F</vt:lpwstr>
  </property>
</Properties>
</file>